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f08-0004"/>
    <w:p>
      <w:pPr>
        <w:pStyle w:val="Heading2"/>
      </w:pPr>
      <w:r>
        <w:t xml:space="preserve">¿Por qué Python?</w:t>
      </w:r>
    </w:p>
    <w:p>
      <w:pPr>
        <w:pStyle w:val="FirstParagraph"/>
      </w:pPr>
      <w:r>
        <w:t xml:space="preserve">Todos los años me planteo si seguir utilizando Python o pasarme a otro lenguaje, quizá uno más nuevo en el mundo de la programación. Pero sigo centrándome en Python por muchas razones. Python es un lenguaje increíblemente eficiente: tus programas harán más en menos líneas de código de lo que requerirían muchos otros lenguajes. La sintaxis de Python también te ayudará a escribir código "limpio". Tu código será más fácil de leer, más fácil de depurar y más fácil de ampliar y desarrollar, en comparación con otros lenguajes.</w:t>
      </w:r>
    </w:p>
    <w:p>
      <w:pPr>
        <w:pStyle w:val="BodyText"/>
      </w:pPr>
      <w:r>
        <w:t xml:space="preserve">La gente utiliza Python con muchos fines: para hacer juegos, crear aplicaciones web, resolver problemas empresariales y desarrollar herramientas internas en todo tipo de empresas interesantes. Python también se utiliza mucho en el ámbito científico, para la investigación académica y el trabajo aplicado.</w:t>
      </w:r>
    </w:p>
    <w:p>
      <w:pPr>
        <w:pStyle w:val="BodyText"/>
      </w:pPr>
      <w:r>
        <w:t xml:space="preserve">Una de las razones más importantes por las que sigo utilizando Python es la comunidad Python, que incluye un grupo de personas increíblemente diverso y acogedor. La comunidad es esencial para los programadores porque la programación no es una actividad solitaria. La mayoría de nosotros, incluso los programadores más experimentados, necesitamos pedir consejo a otros que ya han resuelto problemas similares. Tener una comunidad bien conectada y que te apoye es fundamental para ayudarte a resolver problemas, y la comunidad Python apoya plenamente a las personas que están aprendiendo Python como su primer lenguaje de programación o que llegan a Python con conocimientos previos de otros lenguajes.</w:t>
      </w:r>
    </w:p>
    <w:p>
      <w:pPr>
        <w:pStyle w:val="BodyText"/>
      </w:pPr>
      <w:r>
        <w:t xml:space="preserve">Python es un gran lenguaje para aprender, ¡así que empecemos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5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08.html" TargetMode="External" /><Relationship Type="http://schemas.openxmlformats.org/officeDocument/2006/relationships/hyperlink" Id="rId20" Target="f08_4.html" TargetMode="External" /><Relationship Type="http://schemas.openxmlformats.org/officeDocument/2006/relationships/hyperlink" Id="rId22" Target="f08_5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08.html" TargetMode="External" /><Relationship Type="http://schemas.openxmlformats.org/officeDocument/2006/relationships/hyperlink" Id="rId20" Target="f08_4.html" TargetMode="External" /><Relationship Type="http://schemas.openxmlformats.org/officeDocument/2006/relationships/hyperlink" Id="rId22" Target="f08_5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2Z</dcterms:created>
  <dcterms:modified xsi:type="dcterms:W3CDTF">2024-02-28T0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